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4605C2" w14:textId="29CB652F" w:rsidR="007B6F8E" w:rsidRDefault="00521470" w:rsidP="00521470">
      <w:pPr>
        <w:pStyle w:val="ListParagraph"/>
        <w:numPr>
          <w:ilvl w:val="0"/>
          <w:numId w:val="1"/>
        </w:numPr>
        <w:rPr>
          <w:b/>
          <w:bCs/>
          <w:lang w:val="en-IN"/>
        </w:rPr>
      </w:pPr>
      <w:r w:rsidRPr="00521470">
        <w:rPr>
          <w:b/>
          <w:bCs/>
          <w:lang w:val="en-IN"/>
        </w:rPr>
        <w:t>Horizontal tear involving posterior horn of medial meniscus.</w:t>
      </w:r>
    </w:p>
    <w:p w14:paraId="7E25175F" w14:textId="77777777" w:rsidR="00521470" w:rsidRDefault="00521470" w:rsidP="00521470">
      <w:pPr>
        <w:pStyle w:val="ListParagraph"/>
        <w:rPr>
          <w:b/>
          <w:bCs/>
          <w:lang w:val="en-IN"/>
        </w:rPr>
      </w:pPr>
    </w:p>
    <w:p w14:paraId="316200F9" w14:textId="77777777" w:rsidR="00DE4BB5" w:rsidRPr="00681BEB" w:rsidRDefault="00DE4BB5" w:rsidP="00DE4BB5">
      <w:pPr>
        <w:pStyle w:val="ListParagraph"/>
        <w:rPr>
          <w:lang w:val="en-IN"/>
        </w:rPr>
      </w:pPr>
      <w:r w:rsidRPr="00681BEB">
        <w:rPr>
          <w:lang w:val="en-IN"/>
        </w:rPr>
        <w:t>A horizontal tear involving the posterior horn of the medial meniscus is a specific type of knee injury.</w:t>
      </w:r>
    </w:p>
    <w:p w14:paraId="17CC2521" w14:textId="77777777" w:rsidR="00DE4BB5" w:rsidRPr="00681BEB" w:rsidRDefault="00DE4BB5" w:rsidP="00DE4BB5">
      <w:pPr>
        <w:pStyle w:val="ListParagraph"/>
        <w:rPr>
          <w:lang w:val="en-IN"/>
        </w:rPr>
      </w:pPr>
    </w:p>
    <w:p w14:paraId="0DB92035" w14:textId="77777777" w:rsidR="00DE4BB5" w:rsidRPr="00681BEB" w:rsidRDefault="00DE4BB5" w:rsidP="00DE4BB5">
      <w:pPr>
        <w:pStyle w:val="ListParagraph"/>
        <w:rPr>
          <w:lang w:val="en-IN"/>
        </w:rPr>
      </w:pPr>
      <w:r w:rsidRPr="00681BEB">
        <w:rPr>
          <w:lang w:val="en-IN"/>
        </w:rPr>
        <w:t>What does it mean?</w:t>
      </w:r>
    </w:p>
    <w:p w14:paraId="12155418" w14:textId="77777777" w:rsidR="00DE4BB5" w:rsidRPr="00681BEB" w:rsidRDefault="00DE4BB5" w:rsidP="00DE4BB5">
      <w:pPr>
        <w:pStyle w:val="ListParagraph"/>
        <w:rPr>
          <w:lang w:val="en-IN"/>
        </w:rPr>
      </w:pPr>
      <w:r w:rsidRPr="00681BEB">
        <w:rPr>
          <w:lang w:val="en-IN"/>
        </w:rPr>
        <w:t>Horizontal tear: This means the tear runs horizontally across the meniscus, splitting it into upper and lower parts.</w:t>
      </w:r>
    </w:p>
    <w:p w14:paraId="5747D118" w14:textId="77777777" w:rsidR="00DE4BB5" w:rsidRPr="00681BEB" w:rsidRDefault="00DE4BB5" w:rsidP="00DE4BB5">
      <w:pPr>
        <w:pStyle w:val="ListParagraph"/>
        <w:rPr>
          <w:lang w:val="en-IN"/>
        </w:rPr>
      </w:pPr>
      <w:r w:rsidRPr="00681BEB">
        <w:rPr>
          <w:lang w:val="en-IN"/>
        </w:rPr>
        <w:t>Posterior horn: This is the back part of the medial (inner) meniscus.</w:t>
      </w:r>
    </w:p>
    <w:p w14:paraId="792D5E48" w14:textId="77777777" w:rsidR="00DE4BB5" w:rsidRPr="00681BEB" w:rsidRDefault="00DE4BB5" w:rsidP="00DE4BB5">
      <w:pPr>
        <w:pStyle w:val="ListParagraph"/>
        <w:rPr>
          <w:lang w:val="en-IN"/>
        </w:rPr>
      </w:pPr>
      <w:r w:rsidRPr="00681BEB">
        <w:rPr>
          <w:lang w:val="en-IN"/>
        </w:rPr>
        <w:t>Symptoms:</w:t>
      </w:r>
    </w:p>
    <w:p w14:paraId="5C86E4D1" w14:textId="77777777" w:rsidR="00DE4BB5" w:rsidRPr="00681BEB" w:rsidRDefault="00DE4BB5" w:rsidP="00DE4BB5">
      <w:pPr>
        <w:pStyle w:val="ListParagraph"/>
        <w:rPr>
          <w:lang w:val="en-IN"/>
        </w:rPr>
      </w:pPr>
      <w:r w:rsidRPr="00681BEB">
        <w:rPr>
          <w:lang w:val="en-IN"/>
        </w:rPr>
        <w:t>Common symptoms include:</w:t>
      </w:r>
    </w:p>
    <w:p w14:paraId="3E051F16" w14:textId="77777777" w:rsidR="00DE4BB5" w:rsidRPr="00681BEB" w:rsidRDefault="00DE4BB5" w:rsidP="00DE4BB5">
      <w:pPr>
        <w:pStyle w:val="ListParagraph"/>
        <w:rPr>
          <w:lang w:val="en-IN"/>
        </w:rPr>
      </w:pPr>
    </w:p>
    <w:p w14:paraId="65865DD1" w14:textId="77777777" w:rsidR="00DE4BB5" w:rsidRPr="00681BEB" w:rsidRDefault="00DE4BB5" w:rsidP="00DE4BB5">
      <w:pPr>
        <w:pStyle w:val="ListParagraph"/>
        <w:rPr>
          <w:lang w:val="en-IN"/>
        </w:rPr>
      </w:pPr>
      <w:r w:rsidRPr="00681BEB">
        <w:rPr>
          <w:lang w:val="en-IN"/>
        </w:rPr>
        <w:t>Knee pain, especially when twisting or squatting</w:t>
      </w:r>
    </w:p>
    <w:p w14:paraId="6EC9F80F" w14:textId="77777777" w:rsidR="00DE4BB5" w:rsidRPr="00681BEB" w:rsidRDefault="00DE4BB5" w:rsidP="00DE4BB5">
      <w:pPr>
        <w:pStyle w:val="ListParagraph"/>
        <w:rPr>
          <w:lang w:val="en-IN"/>
        </w:rPr>
      </w:pPr>
      <w:r w:rsidRPr="00681BEB">
        <w:rPr>
          <w:lang w:val="en-IN"/>
        </w:rPr>
        <w:t>Swelling</w:t>
      </w:r>
    </w:p>
    <w:p w14:paraId="553E4F2F" w14:textId="77777777" w:rsidR="00DE4BB5" w:rsidRPr="00681BEB" w:rsidRDefault="00DE4BB5" w:rsidP="00DE4BB5">
      <w:pPr>
        <w:pStyle w:val="ListParagraph"/>
        <w:rPr>
          <w:lang w:val="en-IN"/>
        </w:rPr>
      </w:pPr>
      <w:r w:rsidRPr="00681BEB">
        <w:rPr>
          <w:lang w:val="en-IN"/>
        </w:rPr>
        <w:t>Locking or catching of the knee</w:t>
      </w:r>
    </w:p>
    <w:p w14:paraId="5270A21A" w14:textId="77777777" w:rsidR="00DE4BB5" w:rsidRPr="00681BEB" w:rsidRDefault="00DE4BB5" w:rsidP="00DE4BB5">
      <w:pPr>
        <w:pStyle w:val="ListParagraph"/>
        <w:rPr>
          <w:lang w:val="en-IN"/>
        </w:rPr>
      </w:pPr>
      <w:r w:rsidRPr="00681BEB">
        <w:rPr>
          <w:lang w:val="en-IN"/>
        </w:rPr>
        <w:t>Difficulty walking or weight-bearing</w:t>
      </w:r>
    </w:p>
    <w:p w14:paraId="4607AC17" w14:textId="77777777" w:rsidR="00DE4BB5" w:rsidRPr="00681BEB" w:rsidRDefault="00DE4BB5" w:rsidP="00DE4BB5">
      <w:pPr>
        <w:pStyle w:val="ListParagraph"/>
        <w:rPr>
          <w:lang w:val="en-IN"/>
        </w:rPr>
      </w:pPr>
      <w:r w:rsidRPr="00681BEB">
        <w:rPr>
          <w:lang w:val="en-IN"/>
        </w:rPr>
        <w:t>Treatment Options:</w:t>
      </w:r>
    </w:p>
    <w:p w14:paraId="2F61D6BB" w14:textId="77777777" w:rsidR="00DE4BB5" w:rsidRPr="00681BEB" w:rsidRDefault="00DE4BB5" w:rsidP="00DE4BB5">
      <w:pPr>
        <w:pStyle w:val="ListParagraph"/>
        <w:rPr>
          <w:lang w:val="en-IN"/>
        </w:rPr>
      </w:pPr>
      <w:r w:rsidRPr="00681BEB">
        <w:rPr>
          <w:lang w:val="en-IN"/>
        </w:rPr>
        <w:t>Treatment depends on factors like your age, activity level, and the severity of the tear. Options include:</w:t>
      </w:r>
    </w:p>
    <w:p w14:paraId="57779EBF" w14:textId="77777777" w:rsidR="00DE4BB5" w:rsidRPr="00681BEB" w:rsidRDefault="00DE4BB5" w:rsidP="00DE4BB5">
      <w:pPr>
        <w:pStyle w:val="ListParagraph"/>
        <w:rPr>
          <w:lang w:val="en-IN"/>
        </w:rPr>
      </w:pPr>
    </w:p>
    <w:p w14:paraId="2311E4EC" w14:textId="77777777" w:rsidR="00DE4BB5" w:rsidRPr="00681BEB" w:rsidRDefault="00DE4BB5" w:rsidP="00DE4BB5">
      <w:pPr>
        <w:pStyle w:val="ListParagraph"/>
        <w:rPr>
          <w:lang w:val="en-IN"/>
        </w:rPr>
      </w:pPr>
      <w:r w:rsidRPr="00681BEB">
        <w:rPr>
          <w:lang w:val="en-IN"/>
        </w:rPr>
        <w:t>Non-surgical treatment: Rest, ice, compression, elevation (RICE), physical therapy, and pain medication might be tried initially.</w:t>
      </w:r>
    </w:p>
    <w:p w14:paraId="16DB048A" w14:textId="0087FBEB" w:rsidR="00521470" w:rsidRPr="00681BEB" w:rsidRDefault="00DE4BB5" w:rsidP="00DE4BB5">
      <w:pPr>
        <w:pStyle w:val="ListParagraph"/>
        <w:rPr>
          <w:lang w:val="en-IN"/>
        </w:rPr>
      </w:pPr>
      <w:r w:rsidRPr="00681BEB">
        <w:rPr>
          <w:lang w:val="en-IN"/>
        </w:rPr>
        <w:t>Surgery: Often recommended for this type of tear, surgery typically involves arthroscopy to repair or remove the damaged part of the meniscus.</w:t>
      </w:r>
    </w:p>
    <w:p w14:paraId="0E5E6B7E" w14:textId="77777777" w:rsidR="00681BEB" w:rsidRDefault="00681BEB" w:rsidP="00DE4BB5">
      <w:pPr>
        <w:pStyle w:val="ListParagraph"/>
        <w:rPr>
          <w:b/>
          <w:bCs/>
          <w:lang w:val="en-IN"/>
        </w:rPr>
      </w:pPr>
    </w:p>
    <w:p w14:paraId="69D9F88B" w14:textId="2C7084EB" w:rsidR="00DE4BB5" w:rsidRDefault="00681BEB" w:rsidP="00681BEB">
      <w:pPr>
        <w:pStyle w:val="ListParagraph"/>
        <w:numPr>
          <w:ilvl w:val="0"/>
          <w:numId w:val="1"/>
        </w:numPr>
        <w:rPr>
          <w:b/>
          <w:bCs/>
          <w:lang w:val="en-IN"/>
        </w:rPr>
      </w:pPr>
      <w:r w:rsidRPr="00681BEB">
        <w:rPr>
          <w:b/>
          <w:bCs/>
          <w:lang w:val="en-IN"/>
        </w:rPr>
        <w:t>Fluid collection in suprapatellar recess and tibiofemoral joint space.</w:t>
      </w:r>
    </w:p>
    <w:p w14:paraId="5D50DB96" w14:textId="77777777" w:rsidR="00232A92" w:rsidRDefault="00232A92" w:rsidP="00232A92">
      <w:pPr>
        <w:pStyle w:val="ListParagraph"/>
        <w:rPr>
          <w:b/>
          <w:bCs/>
          <w:lang w:val="en-IN"/>
        </w:rPr>
      </w:pPr>
    </w:p>
    <w:p w14:paraId="1D41857E" w14:textId="77777777" w:rsidR="00232A92" w:rsidRPr="00232A92" w:rsidRDefault="00232A92" w:rsidP="00232A92">
      <w:pPr>
        <w:pStyle w:val="ListParagraph"/>
        <w:rPr>
          <w:lang w:val="en-IN"/>
        </w:rPr>
      </w:pPr>
      <w:r w:rsidRPr="00232A92">
        <w:rPr>
          <w:lang w:val="en-IN"/>
        </w:rPr>
        <w:t>This indicates an accumulation of fluid in your knee joint.</w:t>
      </w:r>
    </w:p>
    <w:p w14:paraId="75AAF010" w14:textId="77777777" w:rsidR="00232A92" w:rsidRPr="00232A92" w:rsidRDefault="00232A92" w:rsidP="00232A92">
      <w:pPr>
        <w:pStyle w:val="ListParagraph"/>
        <w:rPr>
          <w:lang w:val="en-IN"/>
        </w:rPr>
      </w:pPr>
    </w:p>
    <w:p w14:paraId="39C885FB" w14:textId="77777777" w:rsidR="00232A92" w:rsidRPr="00232A92" w:rsidRDefault="00232A92" w:rsidP="00232A92">
      <w:pPr>
        <w:pStyle w:val="ListParagraph"/>
        <w:rPr>
          <w:lang w:val="en-IN"/>
        </w:rPr>
      </w:pPr>
      <w:r w:rsidRPr="00232A92">
        <w:rPr>
          <w:lang w:val="en-IN"/>
        </w:rPr>
        <w:t>Understanding the Terms:</w:t>
      </w:r>
    </w:p>
    <w:p w14:paraId="5CC8C4E0" w14:textId="77777777" w:rsidR="00232A92" w:rsidRPr="00232A92" w:rsidRDefault="00232A92" w:rsidP="00232A92">
      <w:pPr>
        <w:pStyle w:val="ListParagraph"/>
        <w:rPr>
          <w:lang w:val="en-IN"/>
        </w:rPr>
      </w:pPr>
      <w:r w:rsidRPr="00232A92">
        <w:rPr>
          <w:lang w:val="en-IN"/>
        </w:rPr>
        <w:t>Suprapatellar recess: This is the upper part of the knee joint.</w:t>
      </w:r>
    </w:p>
    <w:p w14:paraId="1D35A549" w14:textId="77777777" w:rsidR="00232A92" w:rsidRPr="00232A92" w:rsidRDefault="00232A92" w:rsidP="00232A92">
      <w:pPr>
        <w:pStyle w:val="ListParagraph"/>
        <w:rPr>
          <w:lang w:val="en-IN"/>
        </w:rPr>
      </w:pPr>
      <w:r w:rsidRPr="00232A92">
        <w:rPr>
          <w:lang w:val="en-IN"/>
        </w:rPr>
        <w:t>Tibiofemoral joint space: This is the main compartment of the knee joint.</w:t>
      </w:r>
    </w:p>
    <w:p w14:paraId="2E12A82E" w14:textId="77777777" w:rsidR="00232A92" w:rsidRPr="00232A92" w:rsidRDefault="00232A92" w:rsidP="00232A92">
      <w:pPr>
        <w:pStyle w:val="ListParagraph"/>
        <w:rPr>
          <w:lang w:val="en-IN"/>
        </w:rPr>
      </w:pPr>
      <w:r w:rsidRPr="00232A92">
        <w:rPr>
          <w:lang w:val="en-IN"/>
        </w:rPr>
        <w:t>Potential Causes:</w:t>
      </w:r>
    </w:p>
    <w:p w14:paraId="1CCAAB34" w14:textId="77777777" w:rsidR="00232A92" w:rsidRPr="00232A92" w:rsidRDefault="00232A92" w:rsidP="00232A92">
      <w:pPr>
        <w:pStyle w:val="ListParagraph"/>
        <w:rPr>
          <w:lang w:val="en-IN"/>
        </w:rPr>
      </w:pPr>
      <w:r w:rsidRPr="00232A92">
        <w:rPr>
          <w:lang w:val="en-IN"/>
        </w:rPr>
        <w:t>Fluid buildup in these areas can be caused by various conditions, including:</w:t>
      </w:r>
    </w:p>
    <w:p w14:paraId="2616B01A" w14:textId="77777777" w:rsidR="00232A92" w:rsidRPr="00232A92" w:rsidRDefault="00232A92" w:rsidP="00232A92">
      <w:pPr>
        <w:pStyle w:val="ListParagraph"/>
        <w:rPr>
          <w:lang w:val="en-IN"/>
        </w:rPr>
      </w:pPr>
    </w:p>
    <w:p w14:paraId="4F6E907D" w14:textId="77777777" w:rsidR="00232A92" w:rsidRPr="00232A92" w:rsidRDefault="00232A92" w:rsidP="00232A92">
      <w:pPr>
        <w:pStyle w:val="ListParagraph"/>
        <w:rPr>
          <w:lang w:val="en-IN"/>
        </w:rPr>
      </w:pPr>
      <w:r w:rsidRPr="00232A92">
        <w:rPr>
          <w:lang w:val="en-IN"/>
        </w:rPr>
        <w:t>Injury: A recent fall, sprain, or tear can lead to inflammation and fluid accumulation.</w:t>
      </w:r>
    </w:p>
    <w:p w14:paraId="5FA9EA58" w14:textId="77777777" w:rsidR="00232A92" w:rsidRPr="00232A92" w:rsidRDefault="00232A92" w:rsidP="00232A92">
      <w:pPr>
        <w:pStyle w:val="ListParagraph"/>
        <w:rPr>
          <w:lang w:val="en-IN"/>
        </w:rPr>
      </w:pPr>
      <w:r w:rsidRPr="00232A92">
        <w:rPr>
          <w:lang w:val="en-IN"/>
        </w:rPr>
        <w:t>Arthritis: Conditions like osteoarthritis or rheumatoid arthritis can cause joint inflammation and swelling.</w:t>
      </w:r>
    </w:p>
    <w:p w14:paraId="14901121" w14:textId="77777777" w:rsidR="00232A92" w:rsidRPr="00232A92" w:rsidRDefault="00232A92" w:rsidP="00232A92">
      <w:pPr>
        <w:pStyle w:val="ListParagraph"/>
        <w:rPr>
          <w:lang w:val="en-IN"/>
        </w:rPr>
      </w:pPr>
      <w:r w:rsidRPr="00232A92">
        <w:rPr>
          <w:lang w:val="en-IN"/>
        </w:rPr>
        <w:t>Infection: In some cases, an infection within the joint can cause significant fluid buildup.</w:t>
      </w:r>
    </w:p>
    <w:p w14:paraId="75EDECB0" w14:textId="77777777" w:rsidR="00232A92" w:rsidRPr="00232A92" w:rsidRDefault="00232A92" w:rsidP="00232A92">
      <w:pPr>
        <w:pStyle w:val="ListParagraph"/>
        <w:rPr>
          <w:lang w:val="en-IN"/>
        </w:rPr>
      </w:pPr>
      <w:r w:rsidRPr="00232A92">
        <w:rPr>
          <w:lang w:val="en-IN"/>
        </w:rPr>
        <w:t>Other conditions: Gout, pseudogout, or blood clots can also contribute to fluid accumulation.</w:t>
      </w:r>
    </w:p>
    <w:p w14:paraId="439E03A3" w14:textId="77777777" w:rsidR="00232A92" w:rsidRPr="00232A92" w:rsidRDefault="00232A92" w:rsidP="00232A92">
      <w:pPr>
        <w:pStyle w:val="ListParagraph"/>
        <w:rPr>
          <w:lang w:val="en-IN"/>
        </w:rPr>
      </w:pPr>
      <w:r w:rsidRPr="00232A92">
        <w:rPr>
          <w:lang w:val="en-IN"/>
        </w:rPr>
        <w:t>Symptoms:</w:t>
      </w:r>
    </w:p>
    <w:p w14:paraId="1FFE6D0B" w14:textId="77777777" w:rsidR="00232A92" w:rsidRPr="00232A92" w:rsidRDefault="00232A92" w:rsidP="00232A92">
      <w:pPr>
        <w:pStyle w:val="ListParagraph"/>
        <w:rPr>
          <w:lang w:val="en-IN"/>
        </w:rPr>
      </w:pPr>
      <w:r w:rsidRPr="00232A92">
        <w:rPr>
          <w:lang w:val="en-IN"/>
        </w:rPr>
        <w:t>Common symptoms include:</w:t>
      </w:r>
    </w:p>
    <w:p w14:paraId="7EA9F6E4" w14:textId="77777777" w:rsidR="00232A92" w:rsidRPr="00232A92" w:rsidRDefault="00232A92" w:rsidP="00232A92">
      <w:pPr>
        <w:pStyle w:val="ListParagraph"/>
        <w:rPr>
          <w:lang w:val="en-IN"/>
        </w:rPr>
      </w:pPr>
    </w:p>
    <w:p w14:paraId="597175FF" w14:textId="77777777" w:rsidR="00232A92" w:rsidRPr="00232A92" w:rsidRDefault="00232A92" w:rsidP="00232A92">
      <w:pPr>
        <w:pStyle w:val="ListParagraph"/>
        <w:rPr>
          <w:lang w:val="en-IN"/>
        </w:rPr>
      </w:pPr>
      <w:r w:rsidRPr="00232A92">
        <w:rPr>
          <w:lang w:val="en-IN"/>
        </w:rPr>
        <w:t>Knee pain</w:t>
      </w:r>
    </w:p>
    <w:p w14:paraId="70C8AA80" w14:textId="77777777" w:rsidR="00232A92" w:rsidRPr="00232A92" w:rsidRDefault="00232A92" w:rsidP="00232A92">
      <w:pPr>
        <w:pStyle w:val="ListParagraph"/>
        <w:rPr>
          <w:lang w:val="en-IN"/>
        </w:rPr>
      </w:pPr>
      <w:r w:rsidRPr="00232A92">
        <w:rPr>
          <w:lang w:val="en-IN"/>
        </w:rPr>
        <w:t>Swelling</w:t>
      </w:r>
    </w:p>
    <w:p w14:paraId="5D41DBCC" w14:textId="77777777" w:rsidR="00232A92" w:rsidRPr="00232A92" w:rsidRDefault="00232A92" w:rsidP="00232A92">
      <w:pPr>
        <w:pStyle w:val="ListParagraph"/>
        <w:rPr>
          <w:lang w:val="en-IN"/>
        </w:rPr>
      </w:pPr>
      <w:r w:rsidRPr="00232A92">
        <w:rPr>
          <w:lang w:val="en-IN"/>
        </w:rPr>
        <w:t>Stiffness</w:t>
      </w:r>
    </w:p>
    <w:p w14:paraId="4299FF25" w14:textId="77777777" w:rsidR="00232A92" w:rsidRPr="00232A92" w:rsidRDefault="00232A92" w:rsidP="00232A92">
      <w:pPr>
        <w:pStyle w:val="ListParagraph"/>
        <w:rPr>
          <w:lang w:val="en-IN"/>
        </w:rPr>
      </w:pPr>
      <w:r w:rsidRPr="00232A92">
        <w:rPr>
          <w:lang w:val="en-IN"/>
        </w:rPr>
        <w:lastRenderedPageBreak/>
        <w:t>Warmth to the touch</w:t>
      </w:r>
    </w:p>
    <w:p w14:paraId="28DE06B5" w14:textId="77777777" w:rsidR="00232A92" w:rsidRPr="00232A92" w:rsidRDefault="00232A92" w:rsidP="00232A92">
      <w:pPr>
        <w:pStyle w:val="ListParagraph"/>
        <w:rPr>
          <w:lang w:val="en-IN"/>
        </w:rPr>
      </w:pPr>
      <w:r w:rsidRPr="00232A92">
        <w:rPr>
          <w:lang w:val="en-IN"/>
        </w:rPr>
        <w:t>Decreased range of motion</w:t>
      </w:r>
    </w:p>
    <w:p w14:paraId="68B4268B" w14:textId="77777777" w:rsidR="00232A92" w:rsidRPr="00232A92" w:rsidRDefault="00232A92" w:rsidP="00232A92">
      <w:pPr>
        <w:pStyle w:val="ListParagraph"/>
        <w:rPr>
          <w:lang w:val="en-IN"/>
        </w:rPr>
      </w:pPr>
      <w:r w:rsidRPr="00232A92">
        <w:rPr>
          <w:lang w:val="en-IN"/>
        </w:rPr>
        <w:t>Treatment:</w:t>
      </w:r>
    </w:p>
    <w:p w14:paraId="623785B3" w14:textId="77777777" w:rsidR="00232A92" w:rsidRPr="00232A92" w:rsidRDefault="00232A92" w:rsidP="00232A92">
      <w:pPr>
        <w:pStyle w:val="ListParagraph"/>
        <w:rPr>
          <w:lang w:val="en-IN"/>
        </w:rPr>
      </w:pPr>
      <w:r w:rsidRPr="00232A92">
        <w:rPr>
          <w:lang w:val="en-IN"/>
        </w:rPr>
        <w:t>Treatment depends on the underlying cause. It might involve:</w:t>
      </w:r>
    </w:p>
    <w:p w14:paraId="071110C1" w14:textId="77777777" w:rsidR="00232A92" w:rsidRPr="00232A92" w:rsidRDefault="00232A92" w:rsidP="00232A92">
      <w:pPr>
        <w:pStyle w:val="ListParagraph"/>
        <w:rPr>
          <w:lang w:val="en-IN"/>
        </w:rPr>
      </w:pPr>
    </w:p>
    <w:p w14:paraId="34BC5EBB" w14:textId="77777777" w:rsidR="00232A92" w:rsidRPr="00232A92" w:rsidRDefault="00232A92" w:rsidP="00232A92">
      <w:pPr>
        <w:pStyle w:val="ListParagraph"/>
        <w:rPr>
          <w:lang w:val="en-IN"/>
        </w:rPr>
      </w:pPr>
      <w:r w:rsidRPr="00232A92">
        <w:rPr>
          <w:lang w:val="en-IN"/>
        </w:rPr>
        <w:t>Rest: Avoiding activities that aggravate the knee.</w:t>
      </w:r>
    </w:p>
    <w:p w14:paraId="398B02A0" w14:textId="77777777" w:rsidR="00232A92" w:rsidRPr="00232A92" w:rsidRDefault="00232A92" w:rsidP="00232A92">
      <w:pPr>
        <w:pStyle w:val="ListParagraph"/>
        <w:rPr>
          <w:lang w:val="en-IN"/>
        </w:rPr>
      </w:pPr>
      <w:r w:rsidRPr="00232A92">
        <w:rPr>
          <w:lang w:val="en-IN"/>
        </w:rPr>
        <w:t>Ice: Applying ice packs to reduce swelling.</w:t>
      </w:r>
    </w:p>
    <w:p w14:paraId="24F09409" w14:textId="77777777" w:rsidR="00232A92" w:rsidRPr="00232A92" w:rsidRDefault="00232A92" w:rsidP="00232A92">
      <w:pPr>
        <w:pStyle w:val="ListParagraph"/>
        <w:rPr>
          <w:lang w:val="en-IN"/>
        </w:rPr>
      </w:pPr>
      <w:r w:rsidRPr="00232A92">
        <w:rPr>
          <w:lang w:val="en-IN"/>
        </w:rPr>
        <w:t>Compression: Using a knee brace or elastic bandage to support the knee.</w:t>
      </w:r>
    </w:p>
    <w:p w14:paraId="3C6BE3ED" w14:textId="77777777" w:rsidR="00232A92" w:rsidRPr="00232A92" w:rsidRDefault="00232A92" w:rsidP="00232A92">
      <w:pPr>
        <w:pStyle w:val="ListParagraph"/>
        <w:rPr>
          <w:lang w:val="en-IN"/>
        </w:rPr>
      </w:pPr>
      <w:r w:rsidRPr="00232A92">
        <w:rPr>
          <w:lang w:val="en-IN"/>
        </w:rPr>
        <w:t>Elevation: Keeping the leg elevated to reduce swelling.</w:t>
      </w:r>
    </w:p>
    <w:p w14:paraId="1213DFF4" w14:textId="77777777" w:rsidR="00232A92" w:rsidRPr="00232A92" w:rsidRDefault="00232A92" w:rsidP="00232A92">
      <w:pPr>
        <w:pStyle w:val="ListParagraph"/>
        <w:rPr>
          <w:lang w:val="en-IN"/>
        </w:rPr>
      </w:pPr>
      <w:r w:rsidRPr="00232A92">
        <w:rPr>
          <w:lang w:val="en-IN"/>
        </w:rPr>
        <w:t>Pain relievers: Over-the-counter or prescription medications for pain and inflammation.</w:t>
      </w:r>
    </w:p>
    <w:p w14:paraId="1F8359DA" w14:textId="77777777" w:rsidR="00232A92" w:rsidRPr="00232A92" w:rsidRDefault="00232A92" w:rsidP="00232A92">
      <w:pPr>
        <w:pStyle w:val="ListParagraph"/>
        <w:rPr>
          <w:lang w:val="en-IN"/>
        </w:rPr>
      </w:pPr>
      <w:r w:rsidRPr="00232A92">
        <w:rPr>
          <w:lang w:val="en-IN"/>
        </w:rPr>
        <w:t>Physical therapy: Exercises to strengthen the knee and improve flexibility.</w:t>
      </w:r>
    </w:p>
    <w:p w14:paraId="0D1ABB3E" w14:textId="77777777" w:rsidR="00232A92" w:rsidRPr="00232A92" w:rsidRDefault="00232A92" w:rsidP="00232A92">
      <w:pPr>
        <w:pStyle w:val="ListParagraph"/>
        <w:rPr>
          <w:lang w:val="en-IN"/>
        </w:rPr>
      </w:pPr>
      <w:r w:rsidRPr="00232A92">
        <w:rPr>
          <w:lang w:val="en-IN"/>
        </w:rPr>
        <w:t>Fluid removal: In some cases, a doctor might aspirate (remove) the fluid to relieve pressure and for analysis.</w:t>
      </w:r>
    </w:p>
    <w:p w14:paraId="558DF218" w14:textId="77777777" w:rsidR="00232A92" w:rsidRPr="00232A92" w:rsidRDefault="00232A92" w:rsidP="00232A92">
      <w:pPr>
        <w:pStyle w:val="ListParagraph"/>
        <w:rPr>
          <w:lang w:val="en-IN"/>
        </w:rPr>
      </w:pPr>
      <w:r w:rsidRPr="00232A92">
        <w:rPr>
          <w:lang w:val="en-IN"/>
        </w:rPr>
        <w:t>Corticosteroid injections: To reduce inflammation.</w:t>
      </w:r>
    </w:p>
    <w:p w14:paraId="13E7BF25" w14:textId="418D61E1" w:rsidR="00232A92" w:rsidRPr="00232A92" w:rsidRDefault="00232A92" w:rsidP="00232A92">
      <w:pPr>
        <w:pStyle w:val="ListParagraph"/>
        <w:rPr>
          <w:lang w:val="en-IN"/>
        </w:rPr>
      </w:pPr>
      <w:r w:rsidRPr="00232A92">
        <w:rPr>
          <w:lang w:val="en-IN"/>
        </w:rPr>
        <w:t>Surgery: In severe cases or when other treatments fail, surgery might be necessary.</w:t>
      </w:r>
    </w:p>
    <w:sectPr w:rsidR="00232A92" w:rsidRPr="00232A92">
      <w:footerReference w:type="even" r:id="rId7"/>
      <w:footerReference w:type="default" r:id="rId8"/>
      <w:foot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19E609" w14:textId="77777777" w:rsidR="00094485" w:rsidRDefault="00094485" w:rsidP="00521470">
      <w:pPr>
        <w:spacing w:after="0" w:line="240" w:lineRule="auto"/>
      </w:pPr>
      <w:r>
        <w:separator/>
      </w:r>
    </w:p>
  </w:endnote>
  <w:endnote w:type="continuationSeparator" w:id="0">
    <w:p w14:paraId="15E550BD" w14:textId="77777777" w:rsidR="00094485" w:rsidRDefault="00094485" w:rsidP="005214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918784" w14:textId="3624A12A" w:rsidR="00521470" w:rsidRDefault="0052147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647A984" wp14:editId="6C39A4F0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1156786265" name="Text Box 2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954F229" w14:textId="7ADAFDA3" w:rsidR="00521470" w:rsidRPr="00521470" w:rsidRDefault="00521470" w:rsidP="00521470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521470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647A98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cation: Controlled" style="position:absolute;margin-left:0;margin-top:0;width:80.5pt;height:22.9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" filled="f" stroked="f">
              <v:fill o:detectmouseclick="t"/>
              <v:textbox style="mso-fit-shape-to-text:t" inset="20pt,0,0,15pt">
                <w:txbxContent>
                  <w:p w14:paraId="6954F229" w14:textId="7ADAFDA3" w:rsidR="00521470" w:rsidRPr="00521470" w:rsidRDefault="00521470" w:rsidP="00521470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521470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26D365" w14:textId="1F1144B0" w:rsidR="00521470" w:rsidRDefault="0052147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484D559" wp14:editId="352E323D">
              <wp:simplePos x="914400" y="10071100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223248558" name="Text Box 3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2603663" w14:textId="10133CE0" w:rsidR="00521470" w:rsidRPr="00521470" w:rsidRDefault="00521470" w:rsidP="00521470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521470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484D55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Classification: Controlled" style="position:absolute;margin-left:0;margin-top:0;width:80.5pt;height:22.9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" filled="f" stroked="f">
              <v:fill o:detectmouseclick="t"/>
              <v:textbox style="mso-fit-shape-to-text:t" inset="20pt,0,0,15pt">
                <w:txbxContent>
                  <w:p w14:paraId="12603663" w14:textId="10133CE0" w:rsidR="00521470" w:rsidRPr="00521470" w:rsidRDefault="00521470" w:rsidP="00521470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521470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A4C3E5" w14:textId="6B8943C8" w:rsidR="00521470" w:rsidRDefault="0052147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BFA4153" wp14:editId="7DAE395A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1855418117" name="Text Box 1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13A4D74" w14:textId="24BA1FED" w:rsidR="00521470" w:rsidRPr="00521470" w:rsidRDefault="00521470" w:rsidP="00521470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521470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BFA415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lassification: Controlled" style="position:absolute;margin-left:0;margin-top:0;width:80.5pt;height:22.9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313A4D74" w14:textId="24BA1FED" w:rsidR="00521470" w:rsidRPr="00521470" w:rsidRDefault="00521470" w:rsidP="00521470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521470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6A5727" w14:textId="77777777" w:rsidR="00094485" w:rsidRDefault="00094485" w:rsidP="00521470">
      <w:pPr>
        <w:spacing w:after="0" w:line="240" w:lineRule="auto"/>
      </w:pPr>
      <w:r>
        <w:separator/>
      </w:r>
    </w:p>
  </w:footnote>
  <w:footnote w:type="continuationSeparator" w:id="0">
    <w:p w14:paraId="32843152" w14:textId="77777777" w:rsidR="00094485" w:rsidRDefault="00094485" w:rsidP="005214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65C20CF"/>
    <w:multiLevelType w:val="hybridMultilevel"/>
    <w:tmpl w:val="9002030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03721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wNrA0NzAzsLQ0MTVV0lEKTi0uzszPAykwrAUAeLVnDCwAAAA="/>
  </w:docVars>
  <w:rsids>
    <w:rsidRoot w:val="00570163"/>
    <w:rsid w:val="00094485"/>
    <w:rsid w:val="000A658C"/>
    <w:rsid w:val="001848BB"/>
    <w:rsid w:val="00232A92"/>
    <w:rsid w:val="00482F8F"/>
    <w:rsid w:val="00521470"/>
    <w:rsid w:val="00570163"/>
    <w:rsid w:val="00681BEB"/>
    <w:rsid w:val="006D294B"/>
    <w:rsid w:val="007B6F8E"/>
    <w:rsid w:val="008D1D5C"/>
    <w:rsid w:val="00AF3768"/>
    <w:rsid w:val="00D405BA"/>
    <w:rsid w:val="00DB37FC"/>
    <w:rsid w:val="00DD3A83"/>
    <w:rsid w:val="00DE4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4935FC"/>
  <w15:chartTrackingRefBased/>
  <w15:docId w15:val="{1B5240B9-2BEC-418B-BDFA-EA68D85FF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7016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16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16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16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16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16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16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16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16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016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16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16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16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16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16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16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16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16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7016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016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16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16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7016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7016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7016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7016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16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16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70163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unhideWhenUsed/>
    <w:rsid w:val="005214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14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5c71a0f-75e1-4c8f-90e2-641c9351dd98}" enabled="1" method="Standard" siteId="{3e0088dc-0629-4ae6-aa8c-813e7a296f5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71</Words>
  <Characters>2160</Characters>
  <Application>Microsoft Office Word</Application>
  <DocSecurity>0</DocSecurity>
  <Lines>65</Lines>
  <Paragraphs>50</Paragraphs>
  <ScaleCrop>false</ScaleCrop>
  <Company/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k Latheef</dc:creator>
  <cp:keywords/>
  <dc:description/>
  <cp:lastModifiedBy>Shaik Latheef</cp:lastModifiedBy>
  <cp:revision>5</cp:revision>
  <dcterms:created xsi:type="dcterms:W3CDTF">2024-08-13T13:55:00Z</dcterms:created>
  <dcterms:modified xsi:type="dcterms:W3CDTF">2024-08-13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eab08e5451887139199ce5c3806ce734bb71cd6432abecafc2b0c7f6df79ca</vt:lpwstr>
  </property>
  <property fmtid="{D5CDD505-2E9C-101B-9397-08002B2CF9AE}" pid="3" name="ClassificationContentMarkingFooterShapeIds">
    <vt:lpwstr>6e976f05,44f32859,d4e80ae</vt:lpwstr>
  </property>
  <property fmtid="{D5CDD505-2E9C-101B-9397-08002B2CF9AE}" pid="4" name="ClassificationContentMarkingFooterFontProps">
    <vt:lpwstr>#ff0000,6,Calibri</vt:lpwstr>
  </property>
  <property fmtid="{D5CDD505-2E9C-101B-9397-08002B2CF9AE}" pid="5" name="ClassificationContentMarkingFooterText">
    <vt:lpwstr>Classification: Controlled</vt:lpwstr>
  </property>
</Properties>
</file>